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 xml:space="preserve">. Do not apply a table style to the table above, otherwise “Table” </w:t>
      </w:r>
      <w:r>
        <w:rPr>
          <w:i/>
          <w:iCs/>
          <w:lang w:eastAsia="de-DE"/>
        </w:rPr>
        <w:lastRenderedPageBreak/>
        <w:t>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21611C" w14:textId="77777777" w:rsidR="00CE758E" w:rsidRDefault="00CE758E">
      <w:r>
        <w:separator/>
      </w:r>
    </w:p>
  </w:endnote>
  <w:endnote w:type="continuationSeparator" w:id="0">
    <w:p w14:paraId="69990A13" w14:textId="77777777" w:rsidR="00CE758E" w:rsidRDefault="00CE7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3A6767" w14:textId="77777777" w:rsidR="00CE758E" w:rsidRDefault="00CE758E">
      <w:r>
        <w:separator/>
      </w:r>
    </w:p>
  </w:footnote>
  <w:footnote w:type="continuationSeparator" w:id="0">
    <w:p w14:paraId="7D72B82A" w14:textId="77777777" w:rsidR="00CE758E" w:rsidRDefault="00CE758E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0149D"/>
    <w:rsid w:val="00522236"/>
    <w:rsid w:val="00582149"/>
    <w:rsid w:val="0059340A"/>
    <w:rsid w:val="005A58F4"/>
    <w:rsid w:val="005D3EAC"/>
    <w:rsid w:val="005E535A"/>
    <w:rsid w:val="006071A1"/>
    <w:rsid w:val="006167F0"/>
    <w:rsid w:val="00641679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54F3"/>
    <w:rsid w:val="00964209"/>
    <w:rsid w:val="00990BA5"/>
    <w:rsid w:val="009B5CA8"/>
    <w:rsid w:val="00B55127"/>
    <w:rsid w:val="00B71A88"/>
    <w:rsid w:val="00BA2189"/>
    <w:rsid w:val="00BB1A40"/>
    <w:rsid w:val="00BE0B81"/>
    <w:rsid w:val="00BF4C18"/>
    <w:rsid w:val="00C36ABA"/>
    <w:rsid w:val="00C93993"/>
    <w:rsid w:val="00CA4022"/>
    <w:rsid w:val="00CA77DF"/>
    <w:rsid w:val="00CE758E"/>
    <w:rsid w:val="00D81FEE"/>
    <w:rsid w:val="00DE52E8"/>
    <w:rsid w:val="00E309EB"/>
    <w:rsid w:val="00E5343E"/>
    <w:rsid w:val="00EB52EB"/>
    <w:rsid w:val="00EE4A1A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167F0"/>
    <w:pPr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6550E"/>
    <w:pPr>
      <w:spacing w:before="120" w:after="120" w:line="264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67F0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F729E"/>
    <w:pPr>
      <w:keepNext/>
      <w:spacing w:before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33</cp:revision>
  <dcterms:created xsi:type="dcterms:W3CDTF">2017-12-27T05:22:00Z</dcterms:created>
  <dcterms:modified xsi:type="dcterms:W3CDTF">2025-02-03T14:30:00Z</dcterms:modified>
</cp:coreProperties>
</file>